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8C702C" w14:textId="77777777" w:rsidR="00C233D1" w:rsidRPr="00E407A8" w:rsidRDefault="00C233D1">
      <w:pPr>
        <w:rPr>
          <w:b/>
          <w:sz w:val="32"/>
          <w:lang w:val="hr-HR"/>
        </w:rPr>
      </w:pPr>
      <w:r w:rsidRPr="00E407A8">
        <w:rPr>
          <w:b/>
          <w:sz w:val="32"/>
          <w:lang w:val="hr-HR"/>
        </w:rPr>
        <w:t>Python</w:t>
      </w:r>
      <w:r w:rsidR="000A2DF9">
        <w:rPr>
          <w:b/>
          <w:sz w:val="32"/>
          <w:lang w:val="hr-HR"/>
        </w:rPr>
        <w:t xml:space="preserve"> osnove</w:t>
      </w:r>
      <w:r w:rsidR="003D2171">
        <w:rPr>
          <w:b/>
          <w:sz w:val="32"/>
          <w:lang w:val="hr-HR"/>
        </w:rPr>
        <w:t xml:space="preserve"> – </w:t>
      </w:r>
      <w:r w:rsidR="00576013">
        <w:rPr>
          <w:b/>
          <w:sz w:val="32"/>
          <w:lang w:val="hr-HR"/>
        </w:rPr>
        <w:t xml:space="preserve">funkcije, </w:t>
      </w:r>
      <w:r w:rsidR="003D2171">
        <w:rPr>
          <w:b/>
          <w:sz w:val="32"/>
          <w:lang w:val="hr-HR"/>
        </w:rPr>
        <w:t xml:space="preserve">rekurzije i </w:t>
      </w:r>
      <w:r w:rsidR="00E70C34">
        <w:rPr>
          <w:b/>
          <w:sz w:val="32"/>
          <w:lang w:val="hr-HR"/>
        </w:rPr>
        <w:t>liste</w:t>
      </w:r>
    </w:p>
    <w:p w14:paraId="7CB81F33" w14:textId="77777777" w:rsidR="000E476C" w:rsidRDefault="000E476C" w:rsidP="009A3F3E">
      <w:pPr>
        <w:spacing w:after="240"/>
        <w:rPr>
          <w:sz w:val="28"/>
          <w:lang w:val="hr-HR"/>
        </w:rPr>
      </w:pPr>
    </w:p>
    <w:p w14:paraId="3E91D1DA" w14:textId="77777777" w:rsidR="006D35A7" w:rsidRDefault="006D35A7" w:rsidP="006D35A7">
      <w:pPr>
        <w:pStyle w:val="ListParagraph"/>
        <w:numPr>
          <w:ilvl w:val="0"/>
          <w:numId w:val="2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 xml:space="preserve">Napisati </w:t>
      </w:r>
      <w:proofErr w:type="spellStart"/>
      <w:r w:rsidRPr="003C64DB">
        <w:rPr>
          <w:i/>
          <w:sz w:val="28"/>
          <w:lang w:val="hr-HR"/>
        </w:rPr>
        <w:t>count</w:t>
      </w:r>
      <w:proofErr w:type="spellEnd"/>
      <w:r>
        <w:rPr>
          <w:sz w:val="28"/>
          <w:lang w:val="hr-HR"/>
        </w:rPr>
        <w:t xml:space="preserve"> funkciju. Funkcija prima listu i predikat i vraća koliko elemenata u listi zadovoljava predikat. Predikat je funkcija koja prima jedan element liste i vraća </w:t>
      </w:r>
      <w:proofErr w:type="spellStart"/>
      <w:r>
        <w:rPr>
          <w:sz w:val="28"/>
          <w:lang w:val="hr-HR"/>
        </w:rPr>
        <w:t>True</w:t>
      </w:r>
      <w:proofErr w:type="spellEnd"/>
      <w:r>
        <w:rPr>
          <w:sz w:val="28"/>
          <w:lang w:val="hr-HR"/>
        </w:rPr>
        <w:t xml:space="preserve"> / </w:t>
      </w:r>
      <w:proofErr w:type="spellStart"/>
      <w:r>
        <w:rPr>
          <w:sz w:val="28"/>
          <w:lang w:val="hr-HR"/>
        </w:rPr>
        <w:t>False</w:t>
      </w:r>
      <w:proofErr w:type="spellEnd"/>
      <w:r>
        <w:rPr>
          <w:sz w:val="28"/>
          <w:lang w:val="hr-HR"/>
        </w:rPr>
        <w:t>. Napisati iterativnu i rekurzivnu verziju funkcije.</w:t>
      </w:r>
    </w:p>
    <w:p w14:paraId="7B2C6871" w14:textId="77777777" w:rsidR="006D35A7" w:rsidRDefault="006D35A7" w:rsidP="006D35A7">
      <w:pPr>
        <w:pStyle w:val="ListParagraph"/>
        <w:spacing w:after="240"/>
        <w:rPr>
          <w:sz w:val="28"/>
          <w:lang w:val="hr-HR"/>
        </w:rPr>
      </w:pPr>
    </w:p>
    <w:p w14:paraId="71AFA57E" w14:textId="77777777" w:rsidR="000E476C" w:rsidRDefault="000E476C" w:rsidP="000E476C">
      <w:pPr>
        <w:pStyle w:val="ListParagraph"/>
        <w:numPr>
          <w:ilvl w:val="0"/>
          <w:numId w:val="2"/>
        </w:numPr>
        <w:spacing w:after="240"/>
        <w:rPr>
          <w:sz w:val="28"/>
          <w:lang w:val="hr-HR"/>
        </w:rPr>
      </w:pPr>
      <w:r w:rsidRPr="000E476C">
        <w:rPr>
          <w:sz w:val="28"/>
          <w:lang w:val="hr-HR"/>
        </w:rPr>
        <w:t xml:space="preserve">Napisati rekurzivno rješenje za zadatak iz prve vježbe. Napisati funkciju koja za dva primljena broja sa jednakim brojem znamenaka, provjerava da li su brojevi sastavljeni od istih znamenaka (npr. 32451 i 25123). Cijelo rješenje mora biti bez implementirano bez petlji, odnosno samo pomoću rekurzivnih funkcija. </w:t>
      </w:r>
    </w:p>
    <w:p w14:paraId="7A6CC915" w14:textId="77777777" w:rsidR="003C64DB" w:rsidRDefault="003C64DB" w:rsidP="003C64DB">
      <w:pPr>
        <w:pStyle w:val="ListParagraph"/>
        <w:spacing w:after="240"/>
        <w:rPr>
          <w:sz w:val="28"/>
          <w:lang w:val="hr-HR"/>
        </w:rPr>
      </w:pPr>
    </w:p>
    <w:p w14:paraId="3A6B23A4" w14:textId="60CDCA2F" w:rsidR="006D35A7" w:rsidRDefault="006D35A7" w:rsidP="000E476C">
      <w:pPr>
        <w:pStyle w:val="ListParagraph"/>
        <w:numPr>
          <w:ilvl w:val="0"/>
          <w:numId w:val="2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>Napisati rekurzivnu funkciju za binarnu pretragu po listi brojeva.</w:t>
      </w:r>
      <w:r w:rsidR="00BB3273">
        <w:rPr>
          <w:sz w:val="28"/>
          <w:lang w:val="hr-HR"/>
        </w:rPr>
        <w:t xml:space="preserve"> U implementaciji izbjeći bilo kakvo kopiranje liste ili dijela liste. To se može ostvariti prosljeđivanjem indeksa/granica liste/</w:t>
      </w:r>
      <w:proofErr w:type="spellStart"/>
      <w:r w:rsidR="00BB3273">
        <w:rPr>
          <w:sz w:val="28"/>
          <w:lang w:val="hr-HR"/>
        </w:rPr>
        <w:t>podliste</w:t>
      </w:r>
      <w:proofErr w:type="spellEnd"/>
      <w:r w:rsidR="00BB3273">
        <w:rPr>
          <w:sz w:val="28"/>
          <w:lang w:val="hr-HR"/>
        </w:rPr>
        <w:t>.</w:t>
      </w:r>
    </w:p>
    <w:p w14:paraId="3B430B8B" w14:textId="77777777" w:rsidR="006D35A7" w:rsidRPr="006D35A7" w:rsidRDefault="006D35A7" w:rsidP="006D35A7">
      <w:pPr>
        <w:pStyle w:val="ListParagraph"/>
        <w:rPr>
          <w:sz w:val="28"/>
          <w:lang w:val="hr-HR"/>
        </w:rPr>
      </w:pPr>
    </w:p>
    <w:p w14:paraId="161E997B" w14:textId="77777777" w:rsidR="000E476C" w:rsidRDefault="000E476C" w:rsidP="000E476C">
      <w:pPr>
        <w:pStyle w:val="ListParagraph"/>
        <w:numPr>
          <w:ilvl w:val="0"/>
          <w:numId w:val="2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 xml:space="preserve">Napisati rekurzivnu verziju </w:t>
      </w:r>
      <w:proofErr w:type="spellStart"/>
      <w:r w:rsidRPr="000E476C">
        <w:rPr>
          <w:i/>
          <w:sz w:val="28"/>
          <w:lang w:val="hr-HR"/>
        </w:rPr>
        <w:t>merge</w:t>
      </w:r>
      <w:proofErr w:type="spellEnd"/>
      <w:r>
        <w:rPr>
          <w:sz w:val="28"/>
          <w:lang w:val="hr-HR"/>
        </w:rPr>
        <w:t xml:space="preserve"> funkcije (bez petlji). </w:t>
      </w:r>
      <w:proofErr w:type="spellStart"/>
      <w:r>
        <w:rPr>
          <w:sz w:val="28"/>
          <w:lang w:val="hr-HR"/>
        </w:rPr>
        <w:t>Merge</w:t>
      </w:r>
      <w:proofErr w:type="spellEnd"/>
      <w:r>
        <w:rPr>
          <w:sz w:val="28"/>
          <w:lang w:val="hr-HR"/>
        </w:rPr>
        <w:t xml:space="preserve"> funkcija dobiva dvije sortirane liste i slaže sve elemente u novu sortiranu listu.</w:t>
      </w:r>
    </w:p>
    <w:p w14:paraId="2EF2D030" w14:textId="77777777" w:rsidR="004578DC" w:rsidRPr="004578DC" w:rsidRDefault="004578DC" w:rsidP="004578DC">
      <w:pPr>
        <w:pStyle w:val="ListParagraph"/>
        <w:rPr>
          <w:sz w:val="28"/>
          <w:lang w:val="hr-HR"/>
        </w:rPr>
      </w:pPr>
    </w:p>
    <w:p w14:paraId="3DC44F85" w14:textId="01B20602" w:rsidR="00D647B6" w:rsidRDefault="00D647B6" w:rsidP="000E476C">
      <w:pPr>
        <w:pStyle w:val="ListParagraph"/>
        <w:numPr>
          <w:ilvl w:val="0"/>
          <w:numId w:val="2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 xml:space="preserve">Napisati rekurzivnu funkciju koja generira listu </w:t>
      </w:r>
      <w:proofErr w:type="spellStart"/>
      <w:r>
        <w:rPr>
          <w:sz w:val="28"/>
          <w:lang w:val="hr-HR"/>
        </w:rPr>
        <w:t>stringova</w:t>
      </w:r>
      <w:proofErr w:type="spellEnd"/>
      <w:r>
        <w:rPr>
          <w:sz w:val="28"/>
          <w:lang w:val="hr-HR"/>
        </w:rPr>
        <w:t xml:space="preserve"> koji predstavljaju sve moguće kombinacija slova „A“, „B“ i „C“. Dužina </w:t>
      </w:r>
      <w:proofErr w:type="spellStart"/>
      <w:r>
        <w:rPr>
          <w:sz w:val="28"/>
          <w:lang w:val="hr-HR"/>
        </w:rPr>
        <w:t>string</w:t>
      </w:r>
      <w:r w:rsidR="000E6D2C">
        <w:rPr>
          <w:sz w:val="28"/>
          <w:lang w:val="hr-HR"/>
        </w:rPr>
        <w:t>ov</w:t>
      </w:r>
      <w:r>
        <w:rPr>
          <w:sz w:val="28"/>
          <w:lang w:val="hr-HR"/>
        </w:rPr>
        <w:t>a</w:t>
      </w:r>
      <w:proofErr w:type="spellEnd"/>
      <w:r>
        <w:rPr>
          <w:sz w:val="28"/>
          <w:lang w:val="hr-HR"/>
        </w:rPr>
        <w:t xml:space="preserve"> je zadana kao parametar funkcije.</w:t>
      </w:r>
    </w:p>
    <w:p w14:paraId="16F475BF" w14:textId="77777777" w:rsidR="00AD6D49" w:rsidRPr="00AD6D49" w:rsidRDefault="00AD6D49" w:rsidP="00AD6D49">
      <w:pPr>
        <w:pStyle w:val="ListParagraph"/>
        <w:rPr>
          <w:sz w:val="28"/>
          <w:lang w:val="hr-HR"/>
        </w:rPr>
      </w:pPr>
    </w:p>
    <w:p w14:paraId="711184DD" w14:textId="77777777" w:rsidR="00AD6D49" w:rsidRDefault="00AD6D49" w:rsidP="00AD6D49">
      <w:pPr>
        <w:pStyle w:val="ListParagraph"/>
        <w:numPr>
          <w:ilvl w:val="0"/>
          <w:numId w:val="2"/>
        </w:numPr>
        <w:spacing w:after="240"/>
        <w:rPr>
          <w:sz w:val="28"/>
          <w:lang w:val="hr-HR"/>
        </w:rPr>
      </w:pPr>
      <w:r>
        <w:rPr>
          <w:sz w:val="28"/>
          <w:lang w:val="hr-HR"/>
        </w:rPr>
        <w:t xml:space="preserve">Napisati funkciju koja prima listu brojeva. Funkcija provjerava da li se zbrajanjem ili oduzimanjem svih brojeva u listi može dobiti rezultat 0. Na primjer, za listu [ 1, 4, 5, 2, 4 ], funkcija vraća </w:t>
      </w:r>
      <w:proofErr w:type="spellStart"/>
      <w:r>
        <w:rPr>
          <w:sz w:val="28"/>
          <w:lang w:val="hr-HR"/>
        </w:rPr>
        <w:t>True</w:t>
      </w:r>
      <w:proofErr w:type="spellEnd"/>
      <w:r>
        <w:rPr>
          <w:sz w:val="28"/>
          <w:lang w:val="hr-HR"/>
        </w:rPr>
        <w:t xml:space="preserve"> (+1-4+5+2-4 = 0).</w:t>
      </w:r>
    </w:p>
    <w:p w14:paraId="4822F989" w14:textId="77777777" w:rsidR="00AD6D49" w:rsidRPr="00D647B6" w:rsidRDefault="00AD6D49" w:rsidP="00AD6D49">
      <w:pPr>
        <w:pStyle w:val="ListParagraph"/>
        <w:rPr>
          <w:sz w:val="28"/>
          <w:lang w:val="hr-HR"/>
        </w:rPr>
      </w:pPr>
    </w:p>
    <w:p w14:paraId="259D19D3" w14:textId="77777777" w:rsidR="00AD6D49" w:rsidRDefault="00AD6D49" w:rsidP="00AD6D49">
      <w:pPr>
        <w:pStyle w:val="ListParagraph"/>
        <w:spacing w:after="240"/>
        <w:rPr>
          <w:sz w:val="28"/>
          <w:lang w:val="hr-HR"/>
        </w:rPr>
      </w:pPr>
    </w:p>
    <w:sectPr w:rsidR="00AD6D49">
      <w:headerReference w:type="default" r:id="rId7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B6DD5" w14:textId="77777777" w:rsidR="0053033C" w:rsidRDefault="0053033C" w:rsidP="00C233D1">
      <w:pPr>
        <w:spacing w:after="0" w:line="240" w:lineRule="auto"/>
      </w:pPr>
      <w:r>
        <w:separator/>
      </w:r>
    </w:p>
  </w:endnote>
  <w:endnote w:type="continuationSeparator" w:id="0">
    <w:p w14:paraId="23328152" w14:textId="77777777" w:rsidR="0053033C" w:rsidRDefault="0053033C" w:rsidP="00C23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9B7C1" w14:textId="77777777" w:rsidR="0053033C" w:rsidRDefault="0053033C" w:rsidP="00C233D1">
      <w:pPr>
        <w:spacing w:after="0" w:line="240" w:lineRule="auto"/>
      </w:pPr>
      <w:r>
        <w:separator/>
      </w:r>
    </w:p>
  </w:footnote>
  <w:footnote w:type="continuationSeparator" w:id="0">
    <w:p w14:paraId="2A292E74" w14:textId="77777777" w:rsidR="0053033C" w:rsidRDefault="0053033C" w:rsidP="00C233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AEC5E8" w14:textId="77777777" w:rsidR="00C233D1" w:rsidRDefault="00E407A8" w:rsidP="00C233D1">
    <w:pPr>
      <w:rPr>
        <w:lang w:val="hr-HR"/>
      </w:rPr>
    </w:pPr>
    <w:r>
      <w:rPr>
        <w:lang w:val="hr-HR"/>
      </w:rPr>
      <w:t xml:space="preserve">Primijenjena umjetna inteligencija </w:t>
    </w:r>
    <w:r w:rsidR="00C233D1">
      <w:rPr>
        <w:lang w:val="hr-HR"/>
      </w:rPr>
      <w:t xml:space="preserve"> </w:t>
    </w:r>
    <w:r>
      <w:rPr>
        <w:lang w:val="hr-HR"/>
      </w:rPr>
      <w:t>–</w:t>
    </w:r>
    <w:r w:rsidR="00C233D1">
      <w:rPr>
        <w:lang w:val="hr-HR"/>
      </w:rPr>
      <w:t xml:space="preserve"> Labor</w:t>
    </w:r>
    <w:r>
      <w:rPr>
        <w:lang w:val="hr-HR"/>
      </w:rPr>
      <w:t>atorijska vježba</w:t>
    </w:r>
  </w:p>
  <w:p w14:paraId="00EB369E" w14:textId="77777777" w:rsidR="00C233D1" w:rsidRDefault="00C233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C01E8"/>
    <w:multiLevelType w:val="hybridMultilevel"/>
    <w:tmpl w:val="98406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B32C0C"/>
    <w:multiLevelType w:val="hybridMultilevel"/>
    <w:tmpl w:val="7BB2DF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ytDQ0MDA0NzEzNTVV0lEKTi0uzszPAykwrAUA5fVTSSwAAAA="/>
  </w:docVars>
  <w:rsids>
    <w:rsidRoot w:val="00222B02"/>
    <w:rsid w:val="000579DA"/>
    <w:rsid w:val="000A2DF9"/>
    <w:rsid w:val="000D7A68"/>
    <w:rsid w:val="000E476C"/>
    <w:rsid w:val="000E6D2C"/>
    <w:rsid w:val="0021426A"/>
    <w:rsid w:val="00222B02"/>
    <w:rsid w:val="00247956"/>
    <w:rsid w:val="00285D59"/>
    <w:rsid w:val="002E2CFC"/>
    <w:rsid w:val="002F1829"/>
    <w:rsid w:val="00355799"/>
    <w:rsid w:val="00391B4F"/>
    <w:rsid w:val="003C64DB"/>
    <w:rsid w:val="003D2171"/>
    <w:rsid w:val="00426807"/>
    <w:rsid w:val="00447D5E"/>
    <w:rsid w:val="004578DC"/>
    <w:rsid w:val="00466337"/>
    <w:rsid w:val="004B2DCC"/>
    <w:rsid w:val="004D31AD"/>
    <w:rsid w:val="0053033C"/>
    <w:rsid w:val="00576013"/>
    <w:rsid w:val="00585389"/>
    <w:rsid w:val="005E0E33"/>
    <w:rsid w:val="00615030"/>
    <w:rsid w:val="006D35A7"/>
    <w:rsid w:val="007D3327"/>
    <w:rsid w:val="007E0F2A"/>
    <w:rsid w:val="008750CA"/>
    <w:rsid w:val="00946FB5"/>
    <w:rsid w:val="00955FB1"/>
    <w:rsid w:val="009A3F3E"/>
    <w:rsid w:val="009D792D"/>
    <w:rsid w:val="00A779F5"/>
    <w:rsid w:val="00AB5CB5"/>
    <w:rsid w:val="00AC2D63"/>
    <w:rsid w:val="00AD6D49"/>
    <w:rsid w:val="00B35A4B"/>
    <w:rsid w:val="00BA74F5"/>
    <w:rsid w:val="00BB3273"/>
    <w:rsid w:val="00C233D1"/>
    <w:rsid w:val="00C55F78"/>
    <w:rsid w:val="00C57D9D"/>
    <w:rsid w:val="00C7415F"/>
    <w:rsid w:val="00D56C98"/>
    <w:rsid w:val="00D647B6"/>
    <w:rsid w:val="00D710F5"/>
    <w:rsid w:val="00D77C87"/>
    <w:rsid w:val="00D80433"/>
    <w:rsid w:val="00DE592B"/>
    <w:rsid w:val="00E407A8"/>
    <w:rsid w:val="00E41DF2"/>
    <w:rsid w:val="00E60585"/>
    <w:rsid w:val="00E70C34"/>
    <w:rsid w:val="00EA7C33"/>
    <w:rsid w:val="00F370BC"/>
    <w:rsid w:val="00F57B35"/>
    <w:rsid w:val="00F72F24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372D1E"/>
  <w15:chartTrackingRefBased/>
  <w15:docId w15:val="{A209D497-8582-49D0-A560-87C405C95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3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3D1"/>
  </w:style>
  <w:style w:type="paragraph" w:styleId="Footer">
    <w:name w:val="footer"/>
    <w:basedOn w:val="Normal"/>
    <w:link w:val="FooterChar"/>
    <w:uiPriority w:val="99"/>
    <w:unhideWhenUsed/>
    <w:rsid w:val="00C233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3D1"/>
  </w:style>
  <w:style w:type="paragraph" w:styleId="ListParagraph">
    <w:name w:val="List Paragraph"/>
    <w:basedOn w:val="Normal"/>
    <w:uiPriority w:val="34"/>
    <w:qFormat/>
    <w:rsid w:val="00C233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</dc:creator>
  <cp:keywords/>
  <dc:description/>
  <cp:lastModifiedBy>Toma Rončević</cp:lastModifiedBy>
  <cp:revision>29</cp:revision>
  <dcterms:created xsi:type="dcterms:W3CDTF">2018-03-12T11:30:00Z</dcterms:created>
  <dcterms:modified xsi:type="dcterms:W3CDTF">2022-03-09T11:37:00Z</dcterms:modified>
</cp:coreProperties>
</file>